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0AE2" w:rsidRPr="00797205" w:rsidRDefault="00B00AE2" w:rsidP="00B00AE2">
      <w:pPr>
        <w:rPr>
          <w:lang w:val="en-GB"/>
        </w:rPr>
      </w:pPr>
      <w:r>
        <w:rPr>
          <w:lang w:val="en-GB"/>
        </w:rPr>
        <w:t>CREATE OR REPLACE TRIGGER PATIENT_LOG</w:t>
      </w:r>
    </w:p>
    <w:p w:rsidR="00B00AE2" w:rsidRPr="00797205" w:rsidRDefault="00B00AE2" w:rsidP="00B00AE2">
      <w:pPr>
        <w:rPr>
          <w:lang w:val="en-GB"/>
        </w:rPr>
      </w:pPr>
      <w:r w:rsidRPr="00797205">
        <w:rPr>
          <w:lang w:val="en-GB"/>
        </w:rPr>
        <w:t xml:space="preserve">AFTER INSERT ON PATIENT </w:t>
      </w:r>
    </w:p>
    <w:p w:rsidR="00B00AE2" w:rsidRPr="00797205" w:rsidRDefault="00B00AE2" w:rsidP="00B00AE2">
      <w:pPr>
        <w:rPr>
          <w:lang w:val="en-GB"/>
        </w:rPr>
      </w:pPr>
      <w:r w:rsidRPr="00797205">
        <w:rPr>
          <w:lang w:val="en-GB"/>
        </w:rPr>
        <w:t xml:space="preserve">REFERENCING OLD AS OLD NEW AS NEW </w:t>
      </w:r>
    </w:p>
    <w:p w:rsidR="00B00AE2" w:rsidRPr="00797205" w:rsidRDefault="00B00AE2" w:rsidP="00B00AE2">
      <w:pPr>
        <w:rPr>
          <w:lang w:val="en-GB"/>
        </w:rPr>
      </w:pPr>
      <w:r w:rsidRPr="00797205">
        <w:rPr>
          <w:lang w:val="en-GB"/>
        </w:rPr>
        <w:t>FOR EACH ROW</w:t>
      </w:r>
    </w:p>
    <w:p w:rsidR="00B00AE2" w:rsidRPr="00797205" w:rsidRDefault="00B00AE2" w:rsidP="00B00AE2">
      <w:pPr>
        <w:rPr>
          <w:lang w:val="en-GB"/>
        </w:rPr>
      </w:pPr>
      <w:r w:rsidRPr="00797205">
        <w:rPr>
          <w:lang w:val="en-GB"/>
        </w:rPr>
        <w:t>BEGIN</w:t>
      </w:r>
    </w:p>
    <w:p w:rsidR="00B00AE2" w:rsidRPr="00797205" w:rsidRDefault="00286765" w:rsidP="00B00AE2">
      <w:pPr>
        <w:rPr>
          <w:lang w:val="en-GB"/>
        </w:rPr>
      </w:pPr>
      <w:r>
        <w:rPr>
          <w:lang w:val="en-GB"/>
        </w:rPr>
        <w:t xml:space="preserve">    INSERT INTO LOG</w:t>
      </w:r>
      <w:r w:rsidR="002F5F34">
        <w:rPr>
          <w:lang w:val="en-GB"/>
        </w:rPr>
        <w:t>_</w:t>
      </w:r>
      <w:proofErr w:type="gramStart"/>
      <w:r w:rsidR="002F5F34">
        <w:rPr>
          <w:lang w:val="en-GB"/>
        </w:rPr>
        <w:t>PATIENT</w:t>
      </w:r>
      <w:r w:rsidR="00B00AE2" w:rsidRPr="00797205">
        <w:rPr>
          <w:lang w:val="en-GB"/>
        </w:rPr>
        <w:t>(</w:t>
      </w:r>
      <w:proofErr w:type="gramEnd"/>
      <w:r w:rsidR="00B00AE2" w:rsidRPr="00797205">
        <w:rPr>
          <w:lang w:val="en-GB"/>
        </w:rPr>
        <w:t>PATIENT_ID,ADMIT_DATE) VALUES(:NEW.P_ID,SYSDATE);</w:t>
      </w:r>
    </w:p>
    <w:p w:rsidR="00B00AE2" w:rsidRDefault="00B00AE2" w:rsidP="00B00AE2">
      <w:pPr>
        <w:rPr>
          <w:lang w:val="en-GB"/>
        </w:rPr>
      </w:pPr>
      <w:r w:rsidRPr="00797205">
        <w:rPr>
          <w:lang w:val="en-GB"/>
        </w:rPr>
        <w:t>END;</w:t>
      </w:r>
      <w:bookmarkStart w:id="0" w:name="_GoBack"/>
      <w:bookmarkEnd w:id="0"/>
    </w:p>
    <w:p w:rsidR="000935E4" w:rsidRDefault="000935E4"/>
    <w:sectPr w:rsidR="000935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DEzsDQyN7S0MDVU0lEKTi0uzszPAykwrAUAMgkf8SwAAAA="/>
  </w:docVars>
  <w:rsids>
    <w:rsidRoot w:val="00C51F35"/>
    <w:rsid w:val="000935E4"/>
    <w:rsid w:val="00286765"/>
    <w:rsid w:val="002F3792"/>
    <w:rsid w:val="002F5F34"/>
    <w:rsid w:val="00543C76"/>
    <w:rsid w:val="00A40A93"/>
    <w:rsid w:val="00B00AE2"/>
    <w:rsid w:val="00C51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208C57-C7D6-49AC-B8D4-38DF60E88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AE2"/>
    <w:rPr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owmik</dc:creator>
  <cp:keywords/>
  <dc:description/>
  <cp:lastModifiedBy>Mehedi Hasan Shihab</cp:lastModifiedBy>
  <cp:revision>8</cp:revision>
  <dcterms:created xsi:type="dcterms:W3CDTF">2017-12-28T10:31:00Z</dcterms:created>
  <dcterms:modified xsi:type="dcterms:W3CDTF">2018-12-05T17:33:00Z</dcterms:modified>
</cp:coreProperties>
</file>